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0872C" w14:textId="77777777" w:rsidR="007C065B" w:rsidRDefault="007C065B" w:rsidP="007C065B">
      <w:pPr>
        <w:rPr>
          <w:rFonts w:ascii="Lato" w:hAnsi="Lato"/>
          <w:i/>
          <w:iCs/>
          <w:color w:val="00A8A8"/>
          <w:sz w:val="20"/>
          <w:szCs w:val="20"/>
        </w:rPr>
      </w:pPr>
    </w:p>
    <w:p w14:paraId="5AB7210D" w14:textId="77777777" w:rsidR="007C065B" w:rsidRDefault="007C065B" w:rsidP="007C065B">
      <w:pPr>
        <w:rPr>
          <w:rFonts w:ascii="Lato" w:hAnsi="Lato"/>
          <w:i/>
          <w:iCs/>
          <w:color w:val="00A8A8"/>
          <w:sz w:val="20"/>
          <w:szCs w:val="20"/>
        </w:rPr>
      </w:pPr>
    </w:p>
    <w:p w14:paraId="52E51557" w14:textId="1DD57EC4" w:rsidR="007C065B" w:rsidRPr="00227ABD" w:rsidRDefault="00605F9F" w:rsidP="007C065B">
      <w:pPr>
        <w:rPr>
          <w:color w:val="404040" w:themeColor="text1" w:themeTint="BF"/>
          <w:sz w:val="20"/>
          <w:szCs w:val="20"/>
        </w:rPr>
      </w:pPr>
      <w:r w:rsidRPr="00227ABD">
        <w:rPr>
          <w:color w:val="404040" w:themeColor="text1" w:themeTint="BF"/>
          <w:sz w:val="20"/>
          <w:szCs w:val="20"/>
        </w:rPr>
        <w:t>*</w:t>
      </w:r>
      <w:r w:rsidR="007C065B" w:rsidRPr="00227ABD">
        <w:rPr>
          <w:color w:val="404040" w:themeColor="text1" w:themeTint="BF"/>
          <w:sz w:val="20"/>
          <w:szCs w:val="20"/>
        </w:rPr>
        <w:t>This survey is intended to gather feedback from students on the careers programme. It gathers student perceptions on their knowledge and experience of the careers programme.</w:t>
      </w:r>
    </w:p>
    <w:p w14:paraId="6F1740AB" w14:textId="77777777" w:rsidR="00935E4D" w:rsidRPr="00227ABD" w:rsidRDefault="00935E4D"/>
    <w:p w14:paraId="00EED984" w14:textId="131FDFFD" w:rsidR="00F93FA8" w:rsidRPr="00227ABD" w:rsidRDefault="00935E4D">
      <w:pPr>
        <w:rPr>
          <w:b/>
          <w:bCs/>
          <w:color w:val="00A8A8"/>
          <w:sz w:val="60"/>
          <w:szCs w:val="60"/>
        </w:rPr>
      </w:pPr>
      <w:r w:rsidRPr="00227ABD">
        <w:rPr>
          <w:b/>
          <w:bCs/>
          <w:noProof/>
          <w:color w:val="00A8A8"/>
          <w:sz w:val="60"/>
          <w:szCs w:val="60"/>
        </w:rPr>
        <w:drawing>
          <wp:anchor distT="0" distB="0" distL="114300" distR="114300" simplePos="0" relativeHeight="251658240" behindDoc="0" locked="0" layoutInCell="1" allowOverlap="1" wp14:anchorId="039C5583" wp14:editId="56191914">
            <wp:simplePos x="0" y="0"/>
            <wp:positionH relativeFrom="margin">
              <wp:posOffset>4546600</wp:posOffset>
            </wp:positionH>
            <wp:positionV relativeFrom="margin">
              <wp:posOffset>-435934</wp:posOffset>
            </wp:positionV>
            <wp:extent cx="1637414" cy="662771"/>
            <wp:effectExtent l="0" t="0" r="127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C_Full_Colour_Logo_RGB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414" cy="6627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3EDB" w:rsidRPr="00227ABD">
        <w:rPr>
          <w:b/>
          <w:bCs/>
          <w:noProof/>
          <w:color w:val="00A8A8"/>
          <w:sz w:val="60"/>
          <w:szCs w:val="60"/>
        </w:rPr>
        <w:t xml:space="preserve">Careers </w:t>
      </w:r>
      <w:r w:rsidR="00274A12" w:rsidRPr="00227ABD">
        <w:rPr>
          <w:b/>
          <w:bCs/>
          <w:noProof/>
          <w:color w:val="00A8A8"/>
          <w:sz w:val="60"/>
          <w:szCs w:val="60"/>
        </w:rPr>
        <w:t>Programme</w:t>
      </w:r>
      <w:r w:rsidRPr="00227ABD">
        <w:rPr>
          <w:b/>
          <w:bCs/>
          <w:color w:val="00A8A8"/>
          <w:sz w:val="60"/>
          <w:szCs w:val="60"/>
        </w:rPr>
        <w:t xml:space="preserve"> </w:t>
      </w:r>
      <w:r w:rsidR="00350F04" w:rsidRPr="00227ABD">
        <w:rPr>
          <w:b/>
          <w:bCs/>
          <w:color w:val="00A8A8"/>
          <w:sz w:val="60"/>
          <w:szCs w:val="60"/>
        </w:rPr>
        <w:t>E</w:t>
      </w:r>
      <w:r w:rsidRPr="00227ABD">
        <w:rPr>
          <w:b/>
          <w:bCs/>
          <w:color w:val="00A8A8"/>
          <w:sz w:val="60"/>
          <w:szCs w:val="60"/>
        </w:rPr>
        <w:t>valuation</w:t>
      </w:r>
    </w:p>
    <w:p w14:paraId="7D65D487" w14:textId="46974743" w:rsidR="00605F9F" w:rsidRPr="00227ABD" w:rsidRDefault="00D3173A">
      <w:pPr>
        <w:rPr>
          <w:b/>
          <w:bCs/>
          <w:color w:val="009B9B"/>
          <w:sz w:val="60"/>
          <w:szCs w:val="60"/>
        </w:rPr>
      </w:pPr>
      <w:r w:rsidRPr="00227ABD">
        <w:rPr>
          <w:b/>
          <w:bCs/>
          <w:color w:val="009B9B"/>
          <w:sz w:val="60"/>
          <w:szCs w:val="60"/>
        </w:rPr>
        <w:t>Student</w:t>
      </w:r>
    </w:p>
    <w:p w14:paraId="1955E643" w14:textId="0DF7DA66" w:rsidR="00350F04" w:rsidRPr="00227ABD" w:rsidRDefault="00BD2794">
      <w:pPr>
        <w:rPr>
          <w:color w:val="404040" w:themeColor="text1" w:themeTint="BF"/>
          <w:sz w:val="20"/>
          <w:szCs w:val="20"/>
        </w:rPr>
      </w:pPr>
      <w:r w:rsidRPr="00227ABD">
        <w:rPr>
          <w:color w:val="404040" w:themeColor="text1" w:themeTint="BF"/>
          <w:sz w:val="20"/>
          <w:szCs w:val="20"/>
        </w:rPr>
        <w:t>Name:</w:t>
      </w:r>
    </w:p>
    <w:p w14:paraId="16766B95" w14:textId="76AC8569" w:rsidR="00605F9F" w:rsidRPr="00227ABD" w:rsidRDefault="00D3173A">
      <w:pPr>
        <w:rPr>
          <w:color w:val="404040" w:themeColor="text1" w:themeTint="BF"/>
          <w:sz w:val="20"/>
          <w:szCs w:val="20"/>
        </w:rPr>
      </w:pPr>
      <w:r w:rsidRPr="00227ABD">
        <w:rPr>
          <w:color w:val="404040" w:themeColor="text1" w:themeTint="BF"/>
          <w:sz w:val="20"/>
          <w:szCs w:val="20"/>
        </w:rPr>
        <w:t>Year Group:</w:t>
      </w:r>
    </w:p>
    <w:p w14:paraId="24A9A9CE" w14:textId="1BE40733" w:rsidR="00935E4D" w:rsidRPr="00227ABD" w:rsidRDefault="00935E4D">
      <w:pPr>
        <w:rPr>
          <w:b/>
          <w:bCs/>
          <w:color w:val="00A8A8"/>
          <w:sz w:val="20"/>
          <w:szCs w:val="20"/>
        </w:rPr>
      </w:pPr>
    </w:p>
    <w:tbl>
      <w:tblPr>
        <w:tblStyle w:val="TableGrid"/>
        <w:tblW w:w="9010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1802"/>
        <w:gridCol w:w="1802"/>
        <w:gridCol w:w="1802"/>
        <w:gridCol w:w="1802"/>
        <w:gridCol w:w="1802"/>
      </w:tblGrid>
      <w:tr w:rsidR="00FD7F5D" w:rsidRPr="00227ABD" w14:paraId="48B1DA28" w14:textId="77777777" w:rsidTr="00FD7F5D">
        <w:tc>
          <w:tcPr>
            <w:tcW w:w="9010" w:type="dxa"/>
            <w:gridSpan w:val="5"/>
            <w:shd w:val="clear" w:color="auto" w:fill="00A8A8"/>
          </w:tcPr>
          <w:p w14:paraId="3F58B202" w14:textId="71723713" w:rsidR="00FD7F5D" w:rsidRPr="00227ABD" w:rsidRDefault="001E092A" w:rsidP="00292027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sz w:val="24"/>
                <w:szCs w:val="24"/>
              </w:rPr>
            </w:pP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Do you understand</w:t>
            </w:r>
            <w:r w:rsidR="00F44A4E"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the purpose of </w:t>
            </w:r>
            <w:r w:rsidR="00D3173A"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the careers programme at </w:t>
            </w: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the</w:t>
            </w:r>
            <w:r w:rsidR="00D3173A"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school/college</w:t>
            </w:r>
          </w:p>
        </w:tc>
      </w:tr>
      <w:tr w:rsidR="001E092A" w:rsidRPr="00227ABD" w14:paraId="4C2BD7BC" w14:textId="77777777" w:rsidTr="00FD7F5D">
        <w:tc>
          <w:tcPr>
            <w:tcW w:w="1802" w:type="dxa"/>
            <w:shd w:val="clear" w:color="auto" w:fill="E9F6F6"/>
          </w:tcPr>
          <w:p w14:paraId="3590FCD1" w14:textId="7C1828EA" w:rsidR="001E092A" w:rsidRPr="000C3EB4" w:rsidRDefault="001E092A" w:rsidP="001E092A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163FAC9A" w14:textId="3C28AC00" w:rsidR="001E092A" w:rsidRPr="000C3EB4" w:rsidRDefault="001E092A" w:rsidP="001E092A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23CD5F26" w14:textId="6D7D5056" w:rsidR="001E092A" w:rsidRPr="000C3EB4" w:rsidRDefault="001E092A" w:rsidP="001E092A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18C7E80F" w14:textId="746C4806" w:rsidR="001E092A" w:rsidRPr="000C3EB4" w:rsidRDefault="001E092A" w:rsidP="001E092A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481E4437" w14:textId="79140131" w:rsidR="001E092A" w:rsidRPr="00227ABD" w:rsidRDefault="001E092A" w:rsidP="001E092A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5B1C30" w:rsidRPr="00227ABD" w14:paraId="6B2ED089" w14:textId="77777777" w:rsidTr="00F93FA8">
        <w:tc>
          <w:tcPr>
            <w:tcW w:w="9010" w:type="dxa"/>
            <w:gridSpan w:val="5"/>
            <w:shd w:val="clear" w:color="auto" w:fill="00A8A8"/>
          </w:tcPr>
          <w:p w14:paraId="14390984" w14:textId="18CEC6B4" w:rsidR="005B1C30" w:rsidRPr="00227ABD" w:rsidRDefault="001E092A" w:rsidP="00292027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0" w:name="_Hlk36479941"/>
            <w:bookmarkStart w:id="1" w:name="_Hlk34390611"/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Do you know who</w:t>
            </w:r>
            <w:r w:rsidR="005B1C30"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to contact for support around careers at </w:t>
            </w: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the</w:t>
            </w:r>
            <w:r w:rsidR="005B1C30"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school/college</w:t>
            </w:r>
          </w:p>
        </w:tc>
      </w:tr>
      <w:tr w:rsidR="001E092A" w:rsidRPr="00227ABD" w14:paraId="293DBBC5" w14:textId="77777777" w:rsidTr="00F93FA8">
        <w:tc>
          <w:tcPr>
            <w:tcW w:w="1802" w:type="dxa"/>
            <w:shd w:val="clear" w:color="auto" w:fill="E9F6F6"/>
          </w:tcPr>
          <w:p w14:paraId="7E0311D3" w14:textId="560159BC" w:rsidR="001E092A" w:rsidRPr="000C3EB4" w:rsidRDefault="001E092A" w:rsidP="001E092A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56CFC7CF" w14:textId="7FF9B8D8" w:rsidR="001E092A" w:rsidRPr="000C3EB4" w:rsidRDefault="001E092A" w:rsidP="001E092A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7C312949" w14:textId="565CB7C8" w:rsidR="001E092A" w:rsidRPr="000C3EB4" w:rsidRDefault="001E092A" w:rsidP="001E092A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0509D49A" w14:textId="2264546B" w:rsidR="001E092A" w:rsidRPr="000C3EB4" w:rsidRDefault="001E092A" w:rsidP="001E092A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652DCDD1" w14:textId="7E075CE4" w:rsidR="001E092A" w:rsidRPr="00227ABD" w:rsidRDefault="001E092A" w:rsidP="001E092A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F44A4E" w:rsidRPr="00227ABD" w14:paraId="27F7B3AA" w14:textId="77777777" w:rsidTr="00F93FA8">
        <w:tc>
          <w:tcPr>
            <w:tcW w:w="9010" w:type="dxa"/>
            <w:gridSpan w:val="5"/>
            <w:shd w:val="clear" w:color="auto" w:fill="00A8A8"/>
          </w:tcPr>
          <w:p w14:paraId="5B6760C1" w14:textId="7CF17B07" w:rsidR="00F44A4E" w:rsidRPr="00227ABD" w:rsidRDefault="00F44A4E" w:rsidP="00292027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2" w:name="_Hlk34390428"/>
            <w:bookmarkEnd w:id="0"/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Over the past year</w:t>
            </w:r>
            <w:r w:rsidR="001665A8" w:rsidRPr="00227ABD">
              <w:rPr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="001665A8" w:rsidRPr="00227ABD">
              <w:rPr>
                <w:b/>
                <w:bCs/>
                <w:color w:val="FFFFFF" w:themeColor="background1"/>
                <w:sz w:val="24"/>
                <w:szCs w:val="24"/>
              </w:rPr>
              <w:t>have you learned</w:t>
            </w: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about jobs and opportunities</w:t>
            </w:r>
            <w:r w:rsidR="00213F90"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available</w:t>
            </w: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locally and nationally</w:t>
            </w:r>
            <w:r w:rsidR="001665A8" w:rsidRPr="00227ABD">
              <w:rPr>
                <w:b/>
                <w:bCs/>
                <w:color w:val="FFFFFF" w:themeColor="background1"/>
                <w:sz w:val="24"/>
                <w:szCs w:val="24"/>
              </w:rPr>
              <w:t>?</w:t>
            </w:r>
          </w:p>
        </w:tc>
      </w:tr>
      <w:tr w:rsidR="001665A8" w:rsidRPr="00227ABD" w14:paraId="5BB8433B" w14:textId="77777777" w:rsidTr="00F93FA8">
        <w:tc>
          <w:tcPr>
            <w:tcW w:w="1802" w:type="dxa"/>
            <w:shd w:val="clear" w:color="auto" w:fill="E9F6F6"/>
          </w:tcPr>
          <w:p w14:paraId="64B45BA5" w14:textId="1C0FD555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762CAF71" w14:textId="5FBE09AD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2B536E79" w14:textId="6986B017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3AC1EB81" w14:textId="792E36D8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3C747BA5" w14:textId="7CFB06DC" w:rsidR="001665A8" w:rsidRPr="00227ABD" w:rsidRDefault="001665A8" w:rsidP="001665A8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1665A8" w:rsidRPr="00227ABD" w14:paraId="2F831B9D" w14:textId="77777777" w:rsidTr="00FD7F5D">
        <w:tc>
          <w:tcPr>
            <w:tcW w:w="9010" w:type="dxa"/>
            <w:gridSpan w:val="5"/>
            <w:shd w:val="clear" w:color="auto" w:fill="00A8A8"/>
          </w:tcPr>
          <w:p w14:paraId="26052C59" w14:textId="5709C0C4" w:rsidR="001665A8" w:rsidRPr="00227ABD" w:rsidRDefault="001665A8" w:rsidP="001665A8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Over the past year, have you learned about careers during lessons?</w:t>
            </w:r>
          </w:p>
        </w:tc>
      </w:tr>
      <w:tr w:rsidR="001665A8" w:rsidRPr="00227ABD" w14:paraId="4FBA529F" w14:textId="77777777" w:rsidTr="00FD7F5D">
        <w:tc>
          <w:tcPr>
            <w:tcW w:w="1802" w:type="dxa"/>
            <w:shd w:val="clear" w:color="auto" w:fill="E9F6F6"/>
          </w:tcPr>
          <w:p w14:paraId="2C2246B3" w14:textId="670C2C7D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39FF13E6" w14:textId="640D787D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09AB345A" w14:textId="3361E22A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0804135A" w14:textId="026571B0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1F670F15" w14:textId="08C72AC2" w:rsidR="001665A8" w:rsidRPr="00227ABD" w:rsidRDefault="001665A8" w:rsidP="001665A8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1665A8" w:rsidRPr="00227ABD" w14:paraId="01BFFC35" w14:textId="77777777" w:rsidTr="00F93FA8">
        <w:tc>
          <w:tcPr>
            <w:tcW w:w="9010" w:type="dxa"/>
            <w:gridSpan w:val="5"/>
            <w:shd w:val="clear" w:color="auto" w:fill="00A8A8"/>
          </w:tcPr>
          <w:p w14:paraId="63B0692E" w14:textId="2C34F78C" w:rsidR="001665A8" w:rsidRPr="00227ABD" w:rsidRDefault="001665A8" w:rsidP="001665A8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bookmarkStart w:id="3" w:name="_Hlk78815031"/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Over the past year, have you met with employers?</w:t>
            </w:r>
          </w:p>
        </w:tc>
      </w:tr>
      <w:bookmarkEnd w:id="3"/>
      <w:tr w:rsidR="001665A8" w:rsidRPr="00227ABD" w14:paraId="64591D15" w14:textId="77777777" w:rsidTr="00FD7F5D">
        <w:tc>
          <w:tcPr>
            <w:tcW w:w="1802" w:type="dxa"/>
            <w:shd w:val="clear" w:color="auto" w:fill="E9F6F6"/>
          </w:tcPr>
          <w:p w14:paraId="76E2F214" w14:textId="0987CCDF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7B6DDCF4" w14:textId="43FD05AD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40C267DD" w14:textId="25AA0DB4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7D17606C" w14:textId="2F0B9280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04DB18F5" w14:textId="6A000693" w:rsidR="001665A8" w:rsidRPr="00227ABD" w:rsidRDefault="001665A8" w:rsidP="001665A8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1665A8" w:rsidRPr="00227ABD" w14:paraId="5A0F5B59" w14:textId="77777777" w:rsidTr="00F93FA8">
        <w:tc>
          <w:tcPr>
            <w:tcW w:w="9010" w:type="dxa"/>
            <w:gridSpan w:val="5"/>
            <w:shd w:val="clear" w:color="auto" w:fill="00A8A8"/>
          </w:tcPr>
          <w:p w14:paraId="75F884E6" w14:textId="07096F42" w:rsidR="001665A8" w:rsidRPr="00227ABD" w:rsidRDefault="001665A8" w:rsidP="001665A8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Over the past year, have you had experiences of the workplace? E.g., visiting a workplace/ doing work experience.</w:t>
            </w:r>
          </w:p>
        </w:tc>
      </w:tr>
      <w:tr w:rsidR="001665A8" w:rsidRPr="00227ABD" w14:paraId="47EBCC5D" w14:textId="77777777" w:rsidTr="00F93FA8">
        <w:tc>
          <w:tcPr>
            <w:tcW w:w="1802" w:type="dxa"/>
            <w:shd w:val="clear" w:color="auto" w:fill="E9F6F6"/>
          </w:tcPr>
          <w:p w14:paraId="1A303F79" w14:textId="1FD5C6F5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47FFCC24" w14:textId="60843972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3B4749FC" w14:textId="5524EE76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38EE1845" w14:textId="3120A984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2125F319" w14:textId="4D14012C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</w:p>
        </w:tc>
      </w:tr>
      <w:tr w:rsidR="001665A8" w:rsidRPr="00227ABD" w14:paraId="7AB2DBBB" w14:textId="77777777" w:rsidTr="00F93FA8">
        <w:tc>
          <w:tcPr>
            <w:tcW w:w="9010" w:type="dxa"/>
            <w:gridSpan w:val="5"/>
            <w:shd w:val="clear" w:color="auto" w:fill="00A8A8"/>
          </w:tcPr>
          <w:p w14:paraId="4594DB6E" w14:textId="37966C19" w:rsidR="001665A8" w:rsidRPr="00227ABD" w:rsidRDefault="001665A8" w:rsidP="001665A8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Over the past year, have you met with a range of learning providers including Sixth Forms, colleges, </w:t>
            </w:r>
            <w:r w:rsidR="00605F9F" w:rsidRPr="00227ABD">
              <w:rPr>
                <w:b/>
                <w:bCs/>
                <w:color w:val="FFFFFF" w:themeColor="background1"/>
                <w:sz w:val="24"/>
                <w:szCs w:val="24"/>
              </w:rPr>
              <w:t>universities,</w:t>
            </w: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and apprenticeship providers? [delete as appropriate]</w:t>
            </w:r>
          </w:p>
        </w:tc>
      </w:tr>
      <w:tr w:rsidR="001665A8" w:rsidRPr="00227ABD" w14:paraId="1584F4F3" w14:textId="77777777" w:rsidTr="00F93FA8">
        <w:tc>
          <w:tcPr>
            <w:tcW w:w="1802" w:type="dxa"/>
            <w:shd w:val="clear" w:color="auto" w:fill="E9F6F6"/>
          </w:tcPr>
          <w:p w14:paraId="3AA48DCB" w14:textId="0A006926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55E07E22" w14:textId="2C6A8902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2053D2F1" w14:textId="1E949FA7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4AD0334E" w14:textId="735EED98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304D0351" w14:textId="1BCDE226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</w:p>
        </w:tc>
      </w:tr>
      <w:tr w:rsidR="001665A8" w:rsidRPr="00227ABD" w14:paraId="1CE7F57D" w14:textId="77777777" w:rsidTr="00F93FA8">
        <w:tc>
          <w:tcPr>
            <w:tcW w:w="9010" w:type="dxa"/>
            <w:gridSpan w:val="5"/>
            <w:shd w:val="clear" w:color="auto" w:fill="00A8A8"/>
          </w:tcPr>
          <w:p w14:paraId="409E8884" w14:textId="49622E3A" w:rsidR="001665A8" w:rsidRPr="00227ABD" w:rsidRDefault="001665A8" w:rsidP="001665A8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lastRenderedPageBreak/>
              <w:t>Over the past year, have you learned about a range of learning pathways for after you finish school?</w:t>
            </w:r>
          </w:p>
        </w:tc>
      </w:tr>
      <w:tr w:rsidR="001665A8" w:rsidRPr="00227ABD" w14:paraId="15F08337" w14:textId="77777777" w:rsidTr="00F93FA8">
        <w:tc>
          <w:tcPr>
            <w:tcW w:w="1802" w:type="dxa"/>
            <w:shd w:val="clear" w:color="auto" w:fill="E9F6F6"/>
          </w:tcPr>
          <w:p w14:paraId="09C18578" w14:textId="7FE4079D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a great extent</w:t>
            </w:r>
          </w:p>
        </w:tc>
        <w:tc>
          <w:tcPr>
            <w:tcW w:w="1802" w:type="dxa"/>
            <w:shd w:val="clear" w:color="auto" w:fill="E9F6F6"/>
          </w:tcPr>
          <w:p w14:paraId="602A03E4" w14:textId="5FD5DD1D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Yes, to some extent</w:t>
            </w:r>
          </w:p>
        </w:tc>
        <w:tc>
          <w:tcPr>
            <w:tcW w:w="1802" w:type="dxa"/>
            <w:shd w:val="clear" w:color="auto" w:fill="E9F6F6"/>
          </w:tcPr>
          <w:p w14:paraId="46E41D9D" w14:textId="080FD30E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Possibly, I’m not sure</w:t>
            </w:r>
          </w:p>
        </w:tc>
        <w:tc>
          <w:tcPr>
            <w:tcW w:w="1802" w:type="dxa"/>
            <w:shd w:val="clear" w:color="auto" w:fill="E9F6F6"/>
          </w:tcPr>
          <w:p w14:paraId="3850FD6E" w14:textId="104C2084" w:rsidR="001665A8" w:rsidRPr="000C3EB4" w:rsidRDefault="001665A8" w:rsidP="001665A8">
            <w:pPr>
              <w:spacing w:before="120" w:after="120"/>
              <w:jc w:val="center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  <w:lang w:val="en-US"/>
              </w:rPr>
              <w:t>No, not at all</w:t>
            </w:r>
          </w:p>
        </w:tc>
        <w:tc>
          <w:tcPr>
            <w:tcW w:w="1802" w:type="dxa"/>
            <w:shd w:val="clear" w:color="auto" w:fill="E9F6F6"/>
          </w:tcPr>
          <w:p w14:paraId="1617464C" w14:textId="53882372" w:rsidR="001665A8" w:rsidRPr="00227ABD" w:rsidRDefault="001665A8" w:rsidP="001665A8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1665A8" w:rsidRPr="00227ABD" w14:paraId="7C0418FA" w14:textId="77777777" w:rsidTr="001665A8">
        <w:tc>
          <w:tcPr>
            <w:tcW w:w="9010" w:type="dxa"/>
            <w:gridSpan w:val="5"/>
            <w:shd w:val="clear" w:color="auto" w:fill="auto"/>
          </w:tcPr>
          <w:p w14:paraId="3FFED8B6" w14:textId="77777777" w:rsidR="00F11688" w:rsidRDefault="00F11688" w:rsidP="001665A8">
            <w:pPr>
              <w:spacing w:before="120" w:after="120"/>
              <w:rPr>
                <w:b/>
                <w:bCs/>
                <w:color w:val="00A8A8"/>
              </w:rPr>
            </w:pPr>
          </w:p>
          <w:p w14:paraId="7223C311" w14:textId="60FF5F7B" w:rsidR="001665A8" w:rsidRDefault="001665A8" w:rsidP="001665A8">
            <w:pPr>
              <w:spacing w:before="120" w:after="120"/>
              <w:rPr>
                <w:b/>
                <w:bCs/>
                <w:color w:val="00A8A8"/>
              </w:rPr>
            </w:pPr>
            <w:r w:rsidRPr="00F11688">
              <w:rPr>
                <w:b/>
                <w:bCs/>
                <w:color w:val="00A8A8"/>
              </w:rPr>
              <w:t xml:space="preserve">How much do you agree with the following </w:t>
            </w:r>
            <w:r w:rsidR="00605F9F" w:rsidRPr="00F11688">
              <w:rPr>
                <w:b/>
                <w:bCs/>
                <w:color w:val="00A8A8"/>
              </w:rPr>
              <w:t>statements?</w:t>
            </w:r>
          </w:p>
          <w:p w14:paraId="4F75F9FC" w14:textId="1276C9AE" w:rsidR="00F11688" w:rsidRPr="00227ABD" w:rsidRDefault="00F11688" w:rsidP="001665A8">
            <w:pPr>
              <w:spacing w:before="120" w:after="120"/>
              <w:rPr>
                <w:b/>
                <w:bCs/>
                <w:color w:val="009B9B"/>
              </w:rPr>
            </w:pPr>
          </w:p>
        </w:tc>
      </w:tr>
      <w:tr w:rsidR="001665A8" w:rsidRPr="00227ABD" w14:paraId="573FCB2D" w14:textId="77777777" w:rsidTr="00F93FA8">
        <w:tc>
          <w:tcPr>
            <w:tcW w:w="9010" w:type="dxa"/>
            <w:gridSpan w:val="5"/>
            <w:shd w:val="clear" w:color="auto" w:fill="00A8A8"/>
          </w:tcPr>
          <w:p w14:paraId="008707B8" w14:textId="046E95D8" w:rsidR="001665A8" w:rsidRPr="00227ABD" w:rsidRDefault="001665A8" w:rsidP="001665A8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00A8A8"/>
                <w:sz w:val="24"/>
                <w:szCs w:val="24"/>
              </w:rPr>
            </w:pP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The careers programme is supporting me to understand careers and the world of work</w:t>
            </w:r>
          </w:p>
        </w:tc>
      </w:tr>
      <w:tr w:rsidR="001665A8" w:rsidRPr="00227ABD" w14:paraId="4190B2ED" w14:textId="77777777" w:rsidTr="00FD7F5D">
        <w:tc>
          <w:tcPr>
            <w:tcW w:w="1802" w:type="dxa"/>
            <w:shd w:val="clear" w:color="auto" w:fill="E9F6F6"/>
          </w:tcPr>
          <w:p w14:paraId="2C36440C" w14:textId="484D76D1" w:rsidR="001665A8" w:rsidRPr="000C3EB4" w:rsidRDefault="001665A8" w:rsidP="001665A8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bookmarkStart w:id="4" w:name="_Hlk36480443"/>
            <w:r w:rsidRPr="000C3EB4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38DD4020" w14:textId="5ED41860" w:rsidR="001665A8" w:rsidRPr="000C3EB4" w:rsidRDefault="001665A8" w:rsidP="001665A8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1AF1D535" w14:textId="09B7FCA9" w:rsidR="001665A8" w:rsidRPr="000C3EB4" w:rsidRDefault="001665A8" w:rsidP="001665A8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4A8D13F7" w14:textId="72649471" w:rsidR="001665A8" w:rsidRPr="000C3EB4" w:rsidRDefault="001665A8" w:rsidP="001665A8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2143D009" w14:textId="179FA3F8" w:rsidR="001665A8" w:rsidRPr="000C3EB4" w:rsidRDefault="001665A8" w:rsidP="001665A8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r w:rsidRPr="000C3EB4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4"/>
      <w:tr w:rsidR="001665A8" w:rsidRPr="00227ABD" w14:paraId="33683080" w14:textId="77777777" w:rsidTr="00F93FA8">
        <w:tc>
          <w:tcPr>
            <w:tcW w:w="9010" w:type="dxa"/>
            <w:gridSpan w:val="5"/>
            <w:shd w:val="clear" w:color="auto" w:fill="00A8A8"/>
          </w:tcPr>
          <w:p w14:paraId="779F4006" w14:textId="29CED726" w:rsidR="001665A8" w:rsidRPr="00227ABD" w:rsidRDefault="001665A8" w:rsidP="001665A8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The careers programme is supporting me to make informed choices at key decision points</w:t>
            </w:r>
          </w:p>
        </w:tc>
      </w:tr>
      <w:tr w:rsidR="001665A8" w:rsidRPr="00227ABD" w14:paraId="51D6427B" w14:textId="77777777" w:rsidTr="00F93FA8">
        <w:tc>
          <w:tcPr>
            <w:tcW w:w="1802" w:type="dxa"/>
            <w:shd w:val="clear" w:color="auto" w:fill="E9F6F6"/>
          </w:tcPr>
          <w:p w14:paraId="3F195DF7" w14:textId="77777777" w:rsidR="001665A8" w:rsidRPr="00F61A37" w:rsidRDefault="001665A8" w:rsidP="001665A8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r w:rsidRPr="00F61A37">
              <w:rPr>
                <w:color w:val="404040" w:themeColor="text1" w:themeTint="BF"/>
                <w:sz w:val="20"/>
                <w:szCs w:val="20"/>
              </w:rPr>
              <w:t>Strongly agree</w:t>
            </w:r>
          </w:p>
        </w:tc>
        <w:tc>
          <w:tcPr>
            <w:tcW w:w="1802" w:type="dxa"/>
            <w:shd w:val="clear" w:color="auto" w:fill="E9F6F6"/>
          </w:tcPr>
          <w:p w14:paraId="4B36A0CD" w14:textId="77777777" w:rsidR="001665A8" w:rsidRPr="00F61A37" w:rsidRDefault="001665A8" w:rsidP="001665A8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r w:rsidRPr="00F61A37">
              <w:rPr>
                <w:color w:val="404040" w:themeColor="text1" w:themeTint="BF"/>
                <w:sz w:val="20"/>
                <w:szCs w:val="20"/>
              </w:rPr>
              <w:t>Agree</w:t>
            </w:r>
          </w:p>
        </w:tc>
        <w:tc>
          <w:tcPr>
            <w:tcW w:w="1802" w:type="dxa"/>
            <w:shd w:val="clear" w:color="auto" w:fill="E9F6F6"/>
          </w:tcPr>
          <w:p w14:paraId="09C3AAAC" w14:textId="77777777" w:rsidR="001665A8" w:rsidRPr="00F61A37" w:rsidRDefault="001665A8" w:rsidP="001665A8">
            <w:pPr>
              <w:spacing w:before="120" w:after="120"/>
              <w:rPr>
                <w:color w:val="404040" w:themeColor="text1" w:themeTint="BF"/>
                <w:sz w:val="20"/>
                <w:szCs w:val="20"/>
              </w:rPr>
            </w:pPr>
            <w:r w:rsidRPr="00F61A37">
              <w:rPr>
                <w:color w:val="404040" w:themeColor="text1" w:themeTint="BF"/>
                <w:sz w:val="20"/>
                <w:szCs w:val="20"/>
              </w:rPr>
              <w:t>Neither Agree nor Disagree</w:t>
            </w:r>
          </w:p>
        </w:tc>
        <w:tc>
          <w:tcPr>
            <w:tcW w:w="1802" w:type="dxa"/>
            <w:shd w:val="clear" w:color="auto" w:fill="E9F6F6"/>
          </w:tcPr>
          <w:p w14:paraId="327745ED" w14:textId="1E38672F" w:rsidR="001665A8" w:rsidRPr="00F61A37" w:rsidRDefault="001665A8" w:rsidP="001665A8">
            <w:pPr>
              <w:rPr>
                <w:color w:val="404040" w:themeColor="text1" w:themeTint="BF"/>
                <w:sz w:val="20"/>
                <w:szCs w:val="20"/>
              </w:rPr>
            </w:pPr>
            <w:r w:rsidRPr="00F61A37">
              <w:rPr>
                <w:color w:val="404040" w:themeColor="text1" w:themeTint="BF"/>
                <w:sz w:val="20"/>
                <w:szCs w:val="20"/>
              </w:rPr>
              <w:t>Disagree</w:t>
            </w:r>
          </w:p>
        </w:tc>
        <w:tc>
          <w:tcPr>
            <w:tcW w:w="1802" w:type="dxa"/>
            <w:shd w:val="clear" w:color="auto" w:fill="E9F6F6"/>
          </w:tcPr>
          <w:p w14:paraId="24C26CD7" w14:textId="74DB358A" w:rsidR="001665A8" w:rsidRPr="00F61A37" w:rsidRDefault="001665A8" w:rsidP="001665A8">
            <w:pPr>
              <w:rPr>
                <w:color w:val="404040" w:themeColor="text1" w:themeTint="BF"/>
                <w:sz w:val="20"/>
                <w:szCs w:val="20"/>
              </w:rPr>
            </w:pPr>
            <w:r w:rsidRPr="00F61A37">
              <w:rPr>
                <w:color w:val="404040" w:themeColor="text1" w:themeTint="BF"/>
                <w:sz w:val="20"/>
                <w:szCs w:val="20"/>
              </w:rPr>
              <w:t>Strongly Disagree</w:t>
            </w:r>
          </w:p>
        </w:tc>
      </w:tr>
      <w:bookmarkEnd w:id="1"/>
      <w:bookmarkEnd w:id="2"/>
    </w:tbl>
    <w:p w14:paraId="0385D3D3" w14:textId="18A1DA35" w:rsidR="00CE48B9" w:rsidRPr="00227ABD" w:rsidRDefault="00CE48B9"/>
    <w:tbl>
      <w:tblPr>
        <w:tblStyle w:val="TableGrid"/>
        <w:tblW w:w="9010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9010"/>
      </w:tblGrid>
      <w:tr w:rsidR="00CE48B9" w:rsidRPr="00227ABD" w14:paraId="79407FA1" w14:textId="77777777" w:rsidTr="00F93FA8">
        <w:tc>
          <w:tcPr>
            <w:tcW w:w="9010" w:type="dxa"/>
            <w:shd w:val="clear" w:color="auto" w:fill="00A8A8"/>
          </w:tcPr>
          <w:p w14:paraId="4BC254EA" w14:textId="62E79DF3" w:rsidR="00CE48B9" w:rsidRPr="00227ABD" w:rsidRDefault="00CE48B9" w:rsidP="00292027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bookmarkStart w:id="5" w:name="_Hlk34391443"/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What works well around careers provision at </w:t>
            </w:r>
            <w:r w:rsidR="00213F90" w:rsidRPr="00227ABD">
              <w:rPr>
                <w:b/>
                <w:bCs/>
                <w:color w:val="FFFFFF" w:themeColor="background1"/>
                <w:sz w:val="24"/>
                <w:szCs w:val="24"/>
              </w:rPr>
              <w:t>the</w:t>
            </w: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school/college?</w:t>
            </w:r>
          </w:p>
        </w:tc>
      </w:tr>
      <w:tr w:rsidR="00CE48B9" w:rsidRPr="00227ABD" w14:paraId="5371634B" w14:textId="77777777" w:rsidTr="00F93FA8">
        <w:tc>
          <w:tcPr>
            <w:tcW w:w="9010" w:type="dxa"/>
            <w:shd w:val="clear" w:color="auto" w:fill="E9F6F6"/>
          </w:tcPr>
          <w:p w14:paraId="3A6D2F89" w14:textId="77777777" w:rsidR="00CE48B9" w:rsidRPr="00227ABD" w:rsidRDefault="00CE48B9" w:rsidP="00CE48B9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09C571EA" w14:textId="77777777" w:rsidR="00CE48B9" w:rsidRPr="00227ABD" w:rsidRDefault="00CE48B9" w:rsidP="00CE48B9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76AFDAFF" w14:textId="77777777" w:rsidR="00CE48B9" w:rsidRPr="00227ABD" w:rsidRDefault="00CE48B9" w:rsidP="00CE48B9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bookmarkEnd w:id="5"/>
      <w:tr w:rsidR="00CE48B9" w:rsidRPr="00227ABD" w14:paraId="451BA8C4" w14:textId="77777777" w:rsidTr="00F93FA8">
        <w:tc>
          <w:tcPr>
            <w:tcW w:w="9010" w:type="dxa"/>
            <w:shd w:val="clear" w:color="auto" w:fill="00A8A8"/>
          </w:tcPr>
          <w:p w14:paraId="4EEBBF6D" w14:textId="5A9259D9" w:rsidR="00CE48B9" w:rsidRPr="00227ABD" w:rsidRDefault="00CE48B9" w:rsidP="00292027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What improvements could be made to careers provision at </w:t>
            </w:r>
            <w:r w:rsidR="00213F90" w:rsidRPr="00227ABD">
              <w:rPr>
                <w:b/>
                <w:bCs/>
                <w:color w:val="FFFFFF" w:themeColor="background1"/>
                <w:sz w:val="24"/>
                <w:szCs w:val="24"/>
              </w:rPr>
              <w:t>the</w:t>
            </w: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 xml:space="preserve"> school/college?</w:t>
            </w:r>
          </w:p>
        </w:tc>
      </w:tr>
      <w:tr w:rsidR="00CE48B9" w:rsidRPr="00227ABD" w14:paraId="6CC0E505" w14:textId="77777777" w:rsidTr="00F93FA8">
        <w:tc>
          <w:tcPr>
            <w:tcW w:w="9010" w:type="dxa"/>
            <w:shd w:val="clear" w:color="auto" w:fill="E9F6F6"/>
          </w:tcPr>
          <w:p w14:paraId="07B20EDA" w14:textId="67C8B421" w:rsidR="00CE48B9" w:rsidRPr="00227ABD" w:rsidRDefault="00CE48B9" w:rsidP="00F93FA8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54F0871A" w14:textId="77777777" w:rsidR="00CE48B9" w:rsidRPr="00227ABD" w:rsidRDefault="00CE48B9" w:rsidP="00F93FA8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2A7BDC58" w14:textId="77777777" w:rsidR="00CE48B9" w:rsidRPr="00227ABD" w:rsidRDefault="00CE48B9" w:rsidP="00F93FA8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tr w:rsidR="00CE48B9" w:rsidRPr="00227ABD" w14:paraId="6DE7C153" w14:textId="77777777" w:rsidTr="00F93FA8">
        <w:tc>
          <w:tcPr>
            <w:tcW w:w="9010" w:type="dxa"/>
            <w:shd w:val="clear" w:color="auto" w:fill="00A8A8"/>
          </w:tcPr>
          <w:p w14:paraId="3A26646F" w14:textId="28D30AC9" w:rsidR="00CE48B9" w:rsidRPr="00227ABD" w:rsidRDefault="00CE48B9" w:rsidP="00292027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227ABD">
              <w:rPr>
                <w:b/>
                <w:bCs/>
                <w:color w:val="FFFFFF" w:themeColor="background1"/>
                <w:sz w:val="24"/>
                <w:szCs w:val="24"/>
              </w:rPr>
              <w:t>Do you have any key questions/comments for the Careers Leader?</w:t>
            </w:r>
          </w:p>
        </w:tc>
      </w:tr>
      <w:tr w:rsidR="00CE48B9" w:rsidRPr="00227ABD" w14:paraId="60FCA018" w14:textId="77777777" w:rsidTr="00F93FA8">
        <w:tc>
          <w:tcPr>
            <w:tcW w:w="9010" w:type="dxa"/>
            <w:shd w:val="clear" w:color="auto" w:fill="E9F6F6"/>
          </w:tcPr>
          <w:p w14:paraId="51263DD2" w14:textId="77777777" w:rsidR="00CE48B9" w:rsidRPr="00227ABD" w:rsidRDefault="00CE48B9" w:rsidP="00CE48B9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  <w:bookmarkStart w:id="6" w:name="_Hlk34392915"/>
          </w:p>
          <w:p w14:paraId="431E7A3B" w14:textId="77777777" w:rsidR="00CE48B9" w:rsidRPr="00227ABD" w:rsidRDefault="00CE48B9" w:rsidP="00CE48B9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  <w:p w14:paraId="0343F437" w14:textId="77777777" w:rsidR="00CE48B9" w:rsidRPr="00227ABD" w:rsidRDefault="00CE48B9" w:rsidP="00CE48B9">
            <w:pPr>
              <w:spacing w:before="120" w:after="120"/>
              <w:jc w:val="center"/>
              <w:rPr>
                <w:color w:val="00A8A8"/>
                <w:sz w:val="20"/>
                <w:szCs w:val="20"/>
              </w:rPr>
            </w:pPr>
          </w:p>
        </w:tc>
      </w:tr>
      <w:bookmarkEnd w:id="6"/>
      <w:tr w:rsidR="00CE48B9" w:rsidRPr="00227ABD" w14:paraId="34C83DEE" w14:textId="77777777" w:rsidTr="00F93FA8">
        <w:tc>
          <w:tcPr>
            <w:tcW w:w="9010" w:type="dxa"/>
            <w:shd w:val="clear" w:color="auto" w:fill="E9F6F6"/>
          </w:tcPr>
          <w:p w14:paraId="4AA4F142" w14:textId="373E937A" w:rsidR="00CE48B9" w:rsidRPr="00227ABD" w:rsidRDefault="00CE48B9" w:rsidP="00605F9F">
            <w:pPr>
              <w:spacing w:before="120" w:after="120"/>
              <w:rPr>
                <w:color w:val="00A8A8"/>
                <w:sz w:val="20"/>
                <w:szCs w:val="20"/>
              </w:rPr>
            </w:pPr>
            <w:r w:rsidRPr="00227ABD">
              <w:rPr>
                <w:color w:val="404040" w:themeColor="text1" w:themeTint="BF"/>
                <w:sz w:val="20"/>
                <w:szCs w:val="20"/>
              </w:rPr>
              <w:t>Thank you for completing this form, we really value your feedback in continuing to develop our careers provision. For further information, please visit</w:t>
            </w:r>
            <w:r w:rsidRPr="008A0192">
              <w:rPr>
                <w:b/>
                <w:bCs/>
                <w:color w:val="FF0000"/>
                <w:sz w:val="22"/>
                <w:szCs w:val="22"/>
              </w:rPr>
              <w:t>:</w:t>
            </w:r>
            <w:r w:rsidR="00605F9F" w:rsidRPr="008A0192">
              <w:rPr>
                <w:b/>
                <w:bCs/>
                <w:color w:val="FF0000"/>
                <w:sz w:val="22"/>
                <w:szCs w:val="22"/>
              </w:rPr>
              <w:t xml:space="preserve"> our website</w:t>
            </w:r>
            <w:r w:rsidRPr="008A0192">
              <w:rPr>
                <w:b/>
                <w:bCs/>
                <w:color w:val="FF0000"/>
                <w:sz w:val="22"/>
                <w:szCs w:val="22"/>
              </w:rPr>
              <w:t xml:space="preserve"> and/or contact: </w:t>
            </w:r>
            <w:r w:rsidR="00605F9F" w:rsidRPr="008A0192">
              <w:rPr>
                <w:b/>
                <w:bCs/>
                <w:color w:val="FF0000"/>
                <w:sz w:val="22"/>
                <w:szCs w:val="22"/>
              </w:rPr>
              <w:t>Careers Leaders email</w:t>
            </w:r>
            <w:r w:rsidR="00605F9F" w:rsidRPr="008A0192">
              <w:rPr>
                <w:color w:val="FF0000"/>
                <w:sz w:val="20"/>
                <w:szCs w:val="20"/>
              </w:rPr>
              <w:t xml:space="preserve"> </w:t>
            </w:r>
          </w:p>
        </w:tc>
      </w:tr>
    </w:tbl>
    <w:p w14:paraId="15F4EE52" w14:textId="3495B7DF" w:rsidR="00935E4D" w:rsidRPr="00227ABD" w:rsidRDefault="00935E4D" w:rsidP="00213F90">
      <w:pPr>
        <w:rPr>
          <w:b/>
          <w:bCs/>
          <w:color w:val="00A8A8"/>
          <w:sz w:val="20"/>
          <w:szCs w:val="20"/>
        </w:rPr>
      </w:pPr>
    </w:p>
    <w:sectPr w:rsidR="00935E4D" w:rsidRPr="00227ABD" w:rsidSect="007635B1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D7E8B"/>
    <w:multiLevelType w:val="hybridMultilevel"/>
    <w:tmpl w:val="F498F3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9C3D2C"/>
    <w:multiLevelType w:val="hybridMultilevel"/>
    <w:tmpl w:val="301E397C"/>
    <w:lvl w:ilvl="0" w:tplc="7D302D96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E01B9B"/>
    <w:multiLevelType w:val="hybridMultilevel"/>
    <w:tmpl w:val="6D56F758"/>
    <w:lvl w:ilvl="0" w:tplc="DF7669C6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NDI0M7UwMDQ1szRQ0lEKTi0uzszPAymwrAUAWpU1kiwAAAA="/>
  </w:docVars>
  <w:rsids>
    <w:rsidRoot w:val="00935E4D"/>
    <w:rsid w:val="00031877"/>
    <w:rsid w:val="000761A1"/>
    <w:rsid w:val="00094032"/>
    <w:rsid w:val="000B3F6E"/>
    <w:rsid w:val="000C3EB4"/>
    <w:rsid w:val="00153E98"/>
    <w:rsid w:val="001665A8"/>
    <w:rsid w:val="00177581"/>
    <w:rsid w:val="001E092A"/>
    <w:rsid w:val="00213F90"/>
    <w:rsid w:val="00227ABD"/>
    <w:rsid w:val="00274A12"/>
    <w:rsid w:val="00292027"/>
    <w:rsid w:val="002A7374"/>
    <w:rsid w:val="002F1EB7"/>
    <w:rsid w:val="00325B2E"/>
    <w:rsid w:val="00350F04"/>
    <w:rsid w:val="00396BDE"/>
    <w:rsid w:val="00425988"/>
    <w:rsid w:val="004C3EDB"/>
    <w:rsid w:val="004C4BD3"/>
    <w:rsid w:val="00536219"/>
    <w:rsid w:val="00591673"/>
    <w:rsid w:val="005B1C30"/>
    <w:rsid w:val="00605F9F"/>
    <w:rsid w:val="006549D4"/>
    <w:rsid w:val="007635B1"/>
    <w:rsid w:val="007C065B"/>
    <w:rsid w:val="007D2FF1"/>
    <w:rsid w:val="00890FF5"/>
    <w:rsid w:val="008A0192"/>
    <w:rsid w:val="008C122A"/>
    <w:rsid w:val="0092302F"/>
    <w:rsid w:val="00935E4D"/>
    <w:rsid w:val="00A0275F"/>
    <w:rsid w:val="00A06D77"/>
    <w:rsid w:val="00A45C2B"/>
    <w:rsid w:val="00A55675"/>
    <w:rsid w:val="00A66AFF"/>
    <w:rsid w:val="00AB4705"/>
    <w:rsid w:val="00BD2794"/>
    <w:rsid w:val="00C15201"/>
    <w:rsid w:val="00CC2965"/>
    <w:rsid w:val="00CE48B9"/>
    <w:rsid w:val="00D3173A"/>
    <w:rsid w:val="00D62384"/>
    <w:rsid w:val="00D717D2"/>
    <w:rsid w:val="00DA16FC"/>
    <w:rsid w:val="00E0576B"/>
    <w:rsid w:val="00EA0E14"/>
    <w:rsid w:val="00F01BE9"/>
    <w:rsid w:val="00F11688"/>
    <w:rsid w:val="00F44A4E"/>
    <w:rsid w:val="00F61A37"/>
    <w:rsid w:val="00F93FA8"/>
    <w:rsid w:val="00FD7F5D"/>
    <w:rsid w:val="00FE7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56A0D"/>
  <w15:docId w15:val="{53C9C786-CF05-4F00-844B-1FA2E9D1B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50F0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5E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5E4D"/>
    <w:pPr>
      <w:spacing w:after="160" w:line="259" w:lineRule="auto"/>
      <w:ind w:left="720"/>
      <w:contextualSpacing/>
    </w:pPr>
    <w:rPr>
      <w:rFonts w:eastAsiaTheme="minorHAns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057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57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576B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57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576B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8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8F1E11-C18A-45B0-BEFA-565949F04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e Hopper</dc:creator>
  <cp:keywords/>
  <dc:description/>
  <cp:lastModifiedBy>Marie Jobson</cp:lastModifiedBy>
  <cp:revision>3</cp:revision>
  <dcterms:created xsi:type="dcterms:W3CDTF">2021-09-01T09:54:00Z</dcterms:created>
  <dcterms:modified xsi:type="dcterms:W3CDTF">2021-09-01T09:58:00Z</dcterms:modified>
</cp:coreProperties>
</file>